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469D5" w14:textId="319F3C56" w:rsidR="00ED4583" w:rsidRDefault="00BF6CCB">
      <w:r>
        <w:rPr>
          <w:noProof/>
        </w:rPr>
        <w:drawing>
          <wp:inline distT="0" distB="0" distL="0" distR="0" wp14:anchorId="2099A62F" wp14:editId="79842D93">
            <wp:extent cx="5943600" cy="3331210"/>
            <wp:effectExtent l="0" t="0" r="0" b="254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ra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DB957F" wp14:editId="5ED55510">
            <wp:extent cx="5943600" cy="352552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ra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6A30B5" wp14:editId="17FC0249">
            <wp:extent cx="5943600" cy="3000375"/>
            <wp:effectExtent l="0" t="0" r="0" b="9525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ra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37D167" wp14:editId="39F0614B">
            <wp:extent cx="5943600" cy="4553585"/>
            <wp:effectExtent l="0" t="0" r="0" b="0"/>
            <wp:docPr id="4" name="Picture 4" descr="A screen shot of a smart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ra4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FE60AC" wp14:editId="594ED047">
            <wp:extent cx="5943600" cy="6247130"/>
            <wp:effectExtent l="0" t="0" r="0" b="127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era5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AED1B4" wp14:editId="6E67A91D">
            <wp:extent cx="5943600" cy="5939790"/>
            <wp:effectExtent l="0" t="0" r="0" b="381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erafomapply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3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409499" wp14:editId="19CFBDF7">
            <wp:extent cx="5943600" cy="3411220"/>
            <wp:effectExtent l="0" t="0" r="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erainstallatio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CAA775" wp14:editId="51B76D18">
            <wp:extent cx="5943600" cy="5335270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erra error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C7B47A" wp14:editId="04E10CB0">
            <wp:extent cx="5943600" cy="568198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erraapply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5911FF" wp14:editId="30E06783">
            <wp:extent cx="5943600" cy="6339840"/>
            <wp:effectExtent l="0" t="0" r="0" b="3810"/>
            <wp:docPr id="10" name="Picture 10" descr="A close up of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erraapply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C9778A" wp14:editId="2BEFE070">
            <wp:extent cx="5943600" cy="3093085"/>
            <wp:effectExtent l="0" t="0" r="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erraapply2_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2C5DC8" wp14:editId="0E6097FE">
            <wp:extent cx="5943600" cy="6628765"/>
            <wp:effectExtent l="0" t="0" r="0" b="635"/>
            <wp:docPr id="12" name="Picture 12" descr="A screenshot of a social media post with text and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erraapply2_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2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185167" wp14:editId="476262FC">
            <wp:extent cx="5943600" cy="5466715"/>
            <wp:effectExtent l="0" t="0" r="0" b="635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erradestroy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6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05BA6A" wp14:editId="247C2854">
            <wp:extent cx="5943600" cy="7038340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erradestroy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3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72895C" wp14:editId="5CD3FC94">
            <wp:extent cx="5943600" cy="2893695"/>
            <wp:effectExtent l="0" t="0" r="0" b="1905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erradestroy2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E97D90" wp14:editId="4B8DAFC7">
            <wp:extent cx="5943600" cy="5527040"/>
            <wp:effectExtent l="0" t="0" r="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erradestroy2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7A459A" wp14:editId="4D076776">
            <wp:extent cx="5943600" cy="4951095"/>
            <wp:effectExtent l="0" t="0" r="0" b="1905"/>
            <wp:docPr id="17" name="Picture 17" descr="A picture containing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erradestroyed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3CC946" wp14:editId="301901DE">
            <wp:extent cx="5943600" cy="4866005"/>
            <wp:effectExtent l="0" t="0" r="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erraerror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337D35" wp14:editId="4A697FFC">
            <wp:extent cx="5943600" cy="2614295"/>
            <wp:effectExtent l="0" t="0" r="0" b="0"/>
            <wp:docPr id="19" name="Picture 1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terraforminstancecreated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17E3AB" wp14:editId="4C5FB452">
            <wp:extent cx="5943600" cy="2672080"/>
            <wp:effectExtent l="0" t="0" r="0" b="0"/>
            <wp:docPr id="20" name="Picture 2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terraformterminatedinstanc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197E94" wp14:editId="1CA01936">
            <wp:extent cx="5943600" cy="5782310"/>
            <wp:effectExtent l="0" t="0" r="0" b="889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terrainit2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8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8F9B87" wp14:editId="5BA0C21D">
            <wp:extent cx="5943600" cy="6108700"/>
            <wp:effectExtent l="0" t="0" r="0" b="635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errainit2_1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92CB20" wp14:editId="4143B0B8">
            <wp:extent cx="5943600" cy="5661025"/>
            <wp:effectExtent l="0" t="0" r="0" b="0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terrainstance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FB733E" wp14:editId="01CDC1E9">
            <wp:extent cx="5943600" cy="3705225"/>
            <wp:effectExtent l="0" t="0" r="0" b="9525"/>
            <wp:docPr id="24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errakeygen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 wp14:anchorId="44DA7E84" wp14:editId="57DBE3D7">
            <wp:extent cx="5943600" cy="5636260"/>
            <wp:effectExtent l="0" t="0" r="0" b="2540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terrasecond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D45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NDAHEuYm5haWlko6SsGpxcWZ+XkgBYa1ALYUdn0sAAAA"/>
  </w:docVars>
  <w:rsids>
    <w:rsidRoot w:val="00F673B1"/>
    <w:rsid w:val="00256344"/>
    <w:rsid w:val="00BF6CCB"/>
    <w:rsid w:val="00C0711A"/>
    <w:rsid w:val="00E00027"/>
    <w:rsid w:val="00F67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E0A45"/>
  <w15:chartTrackingRefBased/>
  <w15:docId w15:val="{56443CA7-E77B-4587-A835-5ADBA0951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avani dodla</dc:creator>
  <cp:keywords/>
  <dc:description/>
  <cp:lastModifiedBy>sravani dodla</cp:lastModifiedBy>
  <cp:revision>3</cp:revision>
  <dcterms:created xsi:type="dcterms:W3CDTF">2020-02-13T18:06:00Z</dcterms:created>
  <dcterms:modified xsi:type="dcterms:W3CDTF">2020-02-13T18:08:00Z</dcterms:modified>
</cp:coreProperties>
</file>